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A69" w:rsidRDefault="00A43D35">
      <w:r>
        <w:t>Hello word!</w:t>
      </w:r>
    </w:p>
    <w:p w:rsidR="00A43D35" w:rsidRDefault="00A43D35">
      <w:r>
        <w:rPr>
          <w:rFonts w:hint="eastAsia"/>
        </w:rPr>
        <w:t>你好！</w:t>
      </w:r>
      <w:bookmarkStart w:id="0" w:name="_GoBack"/>
      <w:bookmarkEnd w:id="0"/>
    </w:p>
    <w:sectPr w:rsidR="00A43D3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9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1tzQ3MDMxNLAwNjBR0lEKTi0uzszPAykwrAUAukMbsiwAAAA="/>
  </w:docVars>
  <w:rsids>
    <w:rsidRoot w:val="00A64331"/>
    <w:rsid w:val="003B0A69"/>
    <w:rsid w:val="00A43D35"/>
    <w:rsid w:val="00A643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AB9C607-B56B-4A6B-8D76-EA22C517DA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4</Characters>
  <Application>Microsoft Office Word</Application>
  <DocSecurity>0</DocSecurity>
  <Lines>1</Lines>
  <Paragraphs>1</Paragraphs>
  <ScaleCrop>false</ScaleCrop>
  <Company/>
  <LinksUpToDate>false</LinksUpToDate>
  <CharactersWithSpaces>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耿 强</dc:creator>
  <cp:keywords/>
  <dc:description/>
  <cp:lastModifiedBy>耿 强</cp:lastModifiedBy>
  <cp:revision>2</cp:revision>
  <dcterms:created xsi:type="dcterms:W3CDTF">2018-04-19T02:48:00Z</dcterms:created>
  <dcterms:modified xsi:type="dcterms:W3CDTF">2018-04-19T02:48:00Z</dcterms:modified>
</cp:coreProperties>
</file>